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473cb121513ebfed44f14e9d18ec385c7688d5f"/>
      <w:r>
        <w:t xml:space="preserve">Indicador de desempeño: El sustantivo y sus clases</w:t>
      </w:r>
      <w:bookmarkEnd w:id="20"/>
    </w:p>
    <w:p>
      <w:pPr>
        <w:pStyle w:val="FirstParagraph"/>
      </w:pPr>
      <w:r>
        <w:rPr>
          <w:b/>
        </w:rPr>
        <w:t xml:space="preserve">Objetivo:</w:t>
      </w:r>
      <w:r>
        <w:t xml:space="preserve"> </w:t>
      </w:r>
      <w:r>
        <w:t xml:space="preserve">Evaluar la comprensión y manejo del concepto de sustantivo y sus diferentes clases por parte del estudiante.</w:t>
      </w:r>
    </w:p>
    <w:p>
      <w:pPr>
        <w:pStyle w:val="BodyText"/>
      </w:pPr>
      <w:r>
        <w:rPr>
          <w:b/>
        </w:rPr>
        <w:t xml:space="preserve">Criterios de evaluación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dentificación:</w:t>
      </w:r>
      <w:r>
        <w:t xml:space="preserve"> </w:t>
      </w:r>
      <w:r>
        <w:t xml:space="preserve">El estudiante podrá identificar correctamente los sustantivos en un texto o enunciado dado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lasificación:</w:t>
      </w:r>
      <w:r>
        <w:t xml:space="preserve"> </w:t>
      </w:r>
      <w:r>
        <w:t xml:space="preserve">El estudiante podrá clasificar los sustantivos identificados según su clase (común, propio, concreto, abstracto, individual, colectivo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Uso adecuado:</w:t>
      </w:r>
      <w:r>
        <w:t xml:space="preserve"> </w:t>
      </w:r>
      <w:r>
        <w:t xml:space="preserve">El estudiante podrá utilizar correctamente los sustantivos de diferentes clases en la construcción de oraciones y texto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nálisis:</w:t>
      </w:r>
      <w:r>
        <w:t xml:space="preserve"> </w:t>
      </w:r>
      <w:r>
        <w:t xml:space="preserve">El estudiante podrá analizar la función del sustantivo en la oración y su relación con otros elementos gramatical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reatividad:</w:t>
      </w:r>
      <w:r>
        <w:t xml:space="preserve"> </w:t>
      </w:r>
      <w:r>
        <w:t xml:space="preserve">El estudiante podrá crear oraciones o textos originales que incluyan sustantivos de diferentes clases, mostrando un uso flexible y creativo del lenguaje.</w:t>
      </w:r>
    </w:p>
    <w:p>
      <w:pPr>
        <w:pStyle w:val="FirstParagraph"/>
      </w:pPr>
      <w:r>
        <w:rPr>
          <w:b/>
        </w:rPr>
        <w:t xml:space="preserve">Evidencias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uebas escritas:</w:t>
      </w:r>
      <w:r>
        <w:t xml:space="preserve"> </w:t>
      </w:r>
      <w:r>
        <w:t xml:space="preserve">Respuestas a preguntas sobre la identificación y clasificación de sustantivos, análisis gramatical de oraciones, elaboración de oraciones con sustantivos específico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ctividades prácticas:</w:t>
      </w:r>
      <w:r>
        <w:t xml:space="preserve"> </w:t>
      </w:r>
      <w:r>
        <w:t xml:space="preserve">Creación de historias o poemas que incluyan sustantivos de diferentes clase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articipación en clase:</w:t>
      </w:r>
      <w:r>
        <w:t xml:space="preserve"> </w:t>
      </w:r>
      <w:r>
        <w:t xml:space="preserve">Respuesta a preguntas, participación en debates y análisis de ejemplo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ortafolio:</w:t>
      </w:r>
      <w:r>
        <w:t xml:space="preserve"> </w:t>
      </w:r>
      <w:r>
        <w:t xml:space="preserve">Recopilación de trabajos realizados durante el periodo de aprendizaje.</w:t>
      </w:r>
    </w:p>
    <w:p>
      <w:pPr>
        <w:pStyle w:val="FirstParagraph"/>
      </w:pPr>
      <w:r>
        <w:rPr>
          <w:b/>
        </w:rPr>
        <w:t xml:space="preserve">Escalas de valoración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Nivel 1 (Principiante):</w:t>
      </w:r>
      <w:r>
        <w:t xml:space="preserve"> </w:t>
      </w:r>
      <w:r>
        <w:t xml:space="preserve">El estudiante muestra dificultades para identificar y clasificar los sustantivo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Nivel 2 (Intermedio):</w:t>
      </w:r>
      <w:r>
        <w:t xml:space="preserve"> </w:t>
      </w:r>
      <w:r>
        <w:t xml:space="preserve">El estudiante puede identificar y clasificar los sustantivos con cierta ayuda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Nivel 3 (Avanzado):</w:t>
      </w:r>
      <w:r>
        <w:t xml:space="preserve"> </w:t>
      </w:r>
      <w:r>
        <w:t xml:space="preserve">El estudiante puede identificar, clasificar y utilizar los sustantivos de forma autónoma y correcta en la construcción de oraciones y texto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Nivel 4 (Experto):</w:t>
      </w:r>
      <w:r>
        <w:t xml:space="preserve"> </w:t>
      </w:r>
      <w:r>
        <w:t xml:space="preserve">El estudiante muestra un dominio profundo del concepto de sustantivo y sus clases, capaz de realizar análisis complejos y aplicar el conocimiento de forma creativa.</w:t>
      </w:r>
    </w:p>
    <w:p>
      <w:pPr>
        <w:pStyle w:val="FirstParagraph"/>
      </w:pPr>
      <w:r>
        <w:rPr>
          <w:b/>
        </w:rPr>
        <w:t xml:space="preserve">Ejemplo de actividad: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jercicio:</w:t>
      </w:r>
      <w:r>
        <w:t xml:space="preserve"> </w:t>
      </w:r>
      <w:r>
        <w:t xml:space="preserve">Se presenta una lista de palabras. El estudiante debe identificar cuáles son sustantivos y clasificarlos en las diferentes clases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Tarea:</w:t>
      </w:r>
      <w:r>
        <w:t xml:space="preserve"> </w:t>
      </w:r>
      <w:r>
        <w:t xml:space="preserve">Se pide al estudiante que escriba un cuento corto utilizando sustantivos de diferentes clases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Debate:</w:t>
      </w:r>
      <w:r>
        <w:t xml:space="preserve"> </w:t>
      </w:r>
      <w:r>
        <w:t xml:space="preserve">Se presenta un texto con varios sustantivos y se abre un debate sobre la clasificación de cada uno.</w: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El indicador de desempeño debe ser adaptado al nivel educativo y a los objetivos específicos de aprendizaje del curs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3:16:14Z</dcterms:created>
  <dcterms:modified xsi:type="dcterms:W3CDTF">2024-09-17T23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